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41" w:rightFromText="141" w:vertAnchor="page" w:horzAnchor="margin" w:tblpXSpec="center" w:tblpY="590"/>
        <w:tblW w:w="11469" w:type="dxa"/>
        <w:tblBorders>
          <w:right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2418"/>
        <w:gridCol w:w="208"/>
        <w:gridCol w:w="8843"/>
      </w:tblGrid>
      <w:tr w:rsidR="00205284" w:rsidRPr="00397374">
        <w:trPr>
          <w:trHeight w:val="2071"/>
        </w:trPr>
        <w:tc>
          <w:tcPr>
            <w:tcW w:w="2418" w:type="dxa"/>
          </w:tcPr>
          <w:p w:rsidR="00205284" w:rsidRPr="00397374" w:rsidRDefault="004F7F89" w:rsidP="00205284">
            <w:pPr>
              <w:jc w:val="center"/>
              <w:rPr>
                <w:rFonts w:ascii="Humnst777LtPL" w:hAnsi="Humnst777LtPL"/>
              </w:rPr>
            </w:pPr>
            <w:r w:rsidRPr="00397374">
              <w:rPr>
                <w:rFonts w:ascii="Humnst777LtPL" w:hAnsi="Humnst777LtPL"/>
                <w:noProof/>
              </w:rPr>
              <w:drawing>
                <wp:inline distT="0" distB="0" distL="0" distR="0">
                  <wp:extent cx="1256030" cy="1256030"/>
                  <wp:effectExtent l="19050" t="0" r="1270" b="0"/>
                  <wp:docPr id="1" name="Obraz 1" descr="logo polski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polskie"/>
                          <pic:cNvPicPr>
                            <a:picLocks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6030" cy="12560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" w:type="dxa"/>
            <w:tcBorders>
              <w:top w:val="nil"/>
              <w:bottom w:val="nil"/>
              <w:right w:val="nil"/>
            </w:tcBorders>
          </w:tcPr>
          <w:p w:rsidR="00205284" w:rsidRPr="00397374" w:rsidRDefault="00205284" w:rsidP="00205284">
            <w:pPr>
              <w:rPr>
                <w:rFonts w:ascii="Humnst777LtPL" w:hAnsi="Humnst777LtPL"/>
              </w:rPr>
            </w:pPr>
            <w:r w:rsidRPr="00397374">
              <w:rPr>
                <w:rFonts w:ascii="Humnst777LtPL" w:hAnsi="Humnst777LtPL"/>
              </w:rPr>
              <w:t xml:space="preserve">  </w:t>
            </w:r>
          </w:p>
          <w:p w:rsidR="00205284" w:rsidRPr="00397374" w:rsidRDefault="00205284" w:rsidP="00205284">
            <w:pPr>
              <w:rPr>
                <w:rFonts w:ascii="Humnst777LtPL" w:hAnsi="Humnst777LtPL"/>
              </w:rPr>
            </w:pPr>
          </w:p>
        </w:tc>
        <w:tc>
          <w:tcPr>
            <w:tcW w:w="8843" w:type="dxa"/>
            <w:tcBorders>
              <w:top w:val="nil"/>
              <w:left w:val="nil"/>
              <w:bottom w:val="nil"/>
              <w:right w:val="nil"/>
            </w:tcBorders>
          </w:tcPr>
          <w:p w:rsidR="00205284" w:rsidRPr="00361DA7" w:rsidRDefault="00205284" w:rsidP="00AA11EC">
            <w:pPr>
              <w:jc w:val="center"/>
              <w:rPr>
                <w:smallCaps/>
              </w:rPr>
            </w:pPr>
            <w:r w:rsidRPr="00361DA7">
              <w:rPr>
                <w:smallCaps/>
              </w:rPr>
              <w:t>Uniwersytet Medyczny im. Karola Marcinkowskiego w Poznaniu</w:t>
            </w:r>
          </w:p>
          <w:p w:rsidR="00205284" w:rsidRPr="00361DA7" w:rsidRDefault="00297C4A" w:rsidP="00297C4A">
            <w:pPr>
              <w:jc w:val="center"/>
            </w:pPr>
            <w:r w:rsidRPr="00361DA7">
              <w:t xml:space="preserve">WYDZIAŁ </w:t>
            </w:r>
            <w:r w:rsidR="00166D84">
              <w:t>MEDYCZNY</w:t>
            </w:r>
          </w:p>
          <w:p w:rsidR="00205284" w:rsidRPr="00361DA7" w:rsidRDefault="002F6034" w:rsidP="00297C4A">
            <w:pPr>
              <w:jc w:val="center"/>
              <w:rPr>
                <w:smallCaps/>
              </w:rPr>
            </w:pPr>
            <w:r w:rsidRPr="00361DA7">
              <w:t xml:space="preserve">KATEDRA I </w:t>
            </w:r>
            <w:r w:rsidR="00297C4A" w:rsidRPr="00361DA7">
              <w:t>ZAKŁAD ELEKTR</w:t>
            </w:r>
            <w:r w:rsidR="00DD0B0A" w:rsidRPr="00361DA7">
              <w:t>OR</w:t>
            </w:r>
            <w:r w:rsidR="00297C4A" w:rsidRPr="00361DA7">
              <w:t>ADIOLOGII</w:t>
            </w:r>
          </w:p>
          <w:p w:rsidR="00205284" w:rsidRPr="00361DA7" w:rsidRDefault="00205284" w:rsidP="00205284">
            <w:r w:rsidRPr="00361DA7">
              <w:t xml:space="preserve">                                                                      </w:t>
            </w:r>
          </w:p>
          <w:p w:rsidR="00205284" w:rsidRPr="00361DA7" w:rsidRDefault="004F7F89" w:rsidP="00205284">
            <w:pPr>
              <w:tabs>
                <w:tab w:val="left" w:pos="3890"/>
              </w:tabs>
            </w:pPr>
            <w:r w:rsidRPr="00361DA7">
              <w:t>u</w:t>
            </w:r>
            <w:r w:rsidR="00205284" w:rsidRPr="00361DA7">
              <w:t>l</w:t>
            </w:r>
            <w:r w:rsidR="00297C4A" w:rsidRPr="00361DA7">
              <w:t>. Garbary 15</w:t>
            </w:r>
            <w:r w:rsidR="002115D8" w:rsidRPr="00361DA7">
              <w:t xml:space="preserve"> </w:t>
            </w:r>
            <w:r w:rsidR="002115D8" w:rsidRPr="00361DA7">
              <w:br/>
              <w:t xml:space="preserve">61-866 Poznań                                    </w:t>
            </w:r>
            <w:r w:rsidR="002115D8" w:rsidRPr="00361DA7">
              <w:br/>
              <w:t>t</w:t>
            </w:r>
            <w:r w:rsidR="00205284" w:rsidRPr="00361DA7">
              <w:t>el.   061</w:t>
            </w:r>
            <w:r w:rsidR="00297C4A" w:rsidRPr="00361DA7">
              <w:t> 885-07-00</w:t>
            </w:r>
            <w:r w:rsidR="00D9783D" w:rsidRPr="00361DA7">
              <w:t xml:space="preserve"> </w:t>
            </w:r>
            <w:r w:rsidR="002115D8" w:rsidRPr="00361DA7">
              <w:br/>
            </w:r>
            <w:r w:rsidR="00205284" w:rsidRPr="00361DA7">
              <w:t>fax</w:t>
            </w:r>
            <w:r w:rsidRPr="00361DA7">
              <w:t>.</w:t>
            </w:r>
            <w:r w:rsidR="00067033" w:rsidRPr="00361DA7">
              <w:t xml:space="preserve"> </w:t>
            </w:r>
            <w:r w:rsidR="00205284" w:rsidRPr="00361DA7">
              <w:t xml:space="preserve">  061</w:t>
            </w:r>
            <w:r w:rsidR="00297C4A" w:rsidRPr="00361DA7">
              <w:t> 852-19-48</w:t>
            </w:r>
          </w:p>
          <w:p w:rsidR="00205284" w:rsidRPr="00397374" w:rsidRDefault="00205284" w:rsidP="00205284">
            <w:pPr>
              <w:tabs>
                <w:tab w:val="left" w:pos="3890"/>
              </w:tabs>
              <w:rPr>
                <w:rFonts w:ascii="Humnst777LtPL" w:hAnsi="Humnst777LtPL"/>
              </w:rPr>
            </w:pPr>
            <w:r w:rsidRPr="00361DA7">
              <w:t xml:space="preserve">                                                                      </w:t>
            </w:r>
            <w:r w:rsidR="000F1D96" w:rsidRPr="00361DA7">
              <w:t xml:space="preserve">         </w:t>
            </w:r>
            <w:r w:rsidRPr="00361DA7">
              <w:t xml:space="preserve"> </w:t>
            </w:r>
          </w:p>
        </w:tc>
      </w:tr>
    </w:tbl>
    <w:p w:rsidR="00DE28D1" w:rsidRPr="00A95ECA" w:rsidRDefault="00DE28D1" w:rsidP="00DE28D1">
      <w:pPr>
        <w:rPr>
          <w:rFonts w:ascii="Humnst777EU" w:hAnsi="Humnst777EU"/>
        </w:rPr>
      </w:pPr>
    </w:p>
    <w:p w:rsidR="004D6539" w:rsidRPr="00A95ECA" w:rsidRDefault="00FC6BA7" w:rsidP="00FC6BA7">
      <w:pPr>
        <w:jc w:val="right"/>
        <w:rPr>
          <w:rFonts w:ascii="Humnst777EU" w:hAnsi="Humnst777EU"/>
        </w:rPr>
      </w:pPr>
      <w:r w:rsidRPr="00FC6BA7">
        <w:rPr>
          <w:rFonts w:ascii="Humnst777LtPL" w:hAnsi="Humnst777LtPL"/>
        </w:rPr>
        <w:t xml:space="preserve">Poznań, </w:t>
      </w:r>
      <w:r w:rsidR="0021524D">
        <w:rPr>
          <w:rFonts w:ascii="Humnst777LtPL" w:hAnsi="Humnst777LtPL"/>
        </w:rPr>
        <w:t>03.11</w:t>
      </w:r>
      <w:r w:rsidRPr="00FC6BA7">
        <w:rPr>
          <w:rFonts w:ascii="Humnst777LtPL" w:hAnsi="Humnst777LtPL"/>
        </w:rPr>
        <w:t>.</w:t>
      </w:r>
      <w:r w:rsidR="0021524D">
        <w:rPr>
          <w:rFonts w:ascii="Humnst777LtPL" w:hAnsi="Humnst777LtPL"/>
        </w:rPr>
        <w:t xml:space="preserve"> </w:t>
      </w:r>
      <w:bookmarkStart w:id="0" w:name="_GoBack"/>
      <w:bookmarkEnd w:id="0"/>
      <w:r w:rsidRPr="00FC6BA7">
        <w:rPr>
          <w:rFonts w:ascii="Humnst777LtPL" w:hAnsi="Humnst777LtPL"/>
        </w:rPr>
        <w:t>2020r.</w:t>
      </w:r>
    </w:p>
    <w:p w:rsidR="00FC6BA7" w:rsidRDefault="00FC6BA7" w:rsidP="00FC6BA7">
      <w:pPr>
        <w:rPr>
          <w:rFonts w:ascii="Humnst777LtPL" w:hAnsi="Humnst777LtPL"/>
        </w:rPr>
      </w:pPr>
    </w:p>
    <w:p w:rsidR="00FC6BA7" w:rsidRDefault="00FC6BA7" w:rsidP="00FC6BA7">
      <w:pPr>
        <w:rPr>
          <w:rFonts w:ascii="Humnst777LtPL" w:hAnsi="Humnst777LtPL"/>
        </w:rPr>
      </w:pPr>
    </w:p>
    <w:p w:rsidR="00FC6BA7" w:rsidRPr="00FC6BA7" w:rsidRDefault="00FC6BA7" w:rsidP="00FC6BA7">
      <w:pPr>
        <w:ind w:left="3969" w:right="-828"/>
        <w:rPr>
          <w:rStyle w:val="Pogrubienie"/>
          <w:rFonts w:ascii="Humnst777LtPL" w:hAnsi="Humnst777LtPL"/>
          <w:color w:val="000000"/>
        </w:rPr>
      </w:pPr>
    </w:p>
    <w:p w:rsidR="00FC6BA7" w:rsidRDefault="00FC6BA7" w:rsidP="00FC6BA7">
      <w:pPr>
        <w:ind w:left="2835" w:right="-828"/>
        <w:rPr>
          <w:rStyle w:val="Pogrubienie"/>
          <w:rFonts w:ascii="Humnst777LtPL" w:hAnsi="Humnst777LtPL"/>
          <w:color w:val="000000"/>
        </w:rPr>
      </w:pPr>
    </w:p>
    <w:p w:rsidR="00FC6BA7" w:rsidRDefault="00FC6BA7" w:rsidP="00FC6BA7">
      <w:pPr>
        <w:ind w:left="2835" w:right="-828"/>
        <w:rPr>
          <w:rStyle w:val="Pogrubienie"/>
          <w:rFonts w:ascii="Humnst777LtPL" w:hAnsi="Humnst777LtPL"/>
          <w:color w:val="000000"/>
        </w:rPr>
      </w:pPr>
    </w:p>
    <w:p w:rsidR="00FC6BA7" w:rsidRDefault="00FC6BA7" w:rsidP="00FC6BA7">
      <w:pPr>
        <w:ind w:left="2835" w:right="-828"/>
        <w:rPr>
          <w:rStyle w:val="Pogrubienie"/>
          <w:rFonts w:ascii="Humnst777LtPL" w:hAnsi="Humnst777LtPL"/>
          <w:color w:val="000000"/>
        </w:rPr>
      </w:pPr>
    </w:p>
    <w:p w:rsidR="00FC6BA7" w:rsidRPr="00FC6BA7" w:rsidRDefault="002A7D20" w:rsidP="00C33877">
      <w:pPr>
        <w:ind w:right="-828"/>
        <w:jc w:val="center"/>
        <w:rPr>
          <w:rFonts w:ascii="Humnst777LtPL" w:hAnsi="Humnst777LtPL"/>
          <w:color w:val="000000"/>
        </w:rPr>
      </w:pPr>
      <w:r>
        <w:rPr>
          <w:rStyle w:val="Pogrubienie"/>
          <w:rFonts w:ascii="Humnst777LtPL" w:hAnsi="Humnst777LtPL"/>
          <w:color w:val="000000"/>
        </w:rPr>
        <w:t>Ogłoszenie o wyborze doktorantów</w:t>
      </w:r>
      <w:r w:rsidR="00C33877">
        <w:rPr>
          <w:rStyle w:val="Pogrubienie"/>
          <w:rFonts w:ascii="Humnst777LtPL" w:hAnsi="Humnst777LtPL"/>
          <w:color w:val="000000"/>
        </w:rPr>
        <w:t xml:space="preserve"> </w:t>
      </w:r>
      <w:r w:rsidR="00FC6BA7" w:rsidRPr="00FC6BA7">
        <w:rPr>
          <w:rStyle w:val="Pogrubienie"/>
          <w:rFonts w:ascii="Humnst777LtPL" w:hAnsi="Humnst777LtPL"/>
          <w:color w:val="000000"/>
        </w:rPr>
        <w:br/>
      </w:r>
    </w:p>
    <w:p w:rsidR="00FC6BA7" w:rsidRDefault="00FC6BA7" w:rsidP="00FC6BA7">
      <w:pPr>
        <w:ind w:right="-828"/>
        <w:rPr>
          <w:rStyle w:val="Pogrubienie"/>
          <w:rFonts w:ascii="Humnst777LtPL" w:hAnsi="Humnst777LtPL"/>
          <w:b w:val="0"/>
          <w:bCs w:val="0"/>
          <w:color w:val="000000"/>
        </w:rPr>
      </w:pPr>
    </w:p>
    <w:p w:rsidR="00FC6BA7" w:rsidRPr="00FC6BA7" w:rsidRDefault="00FC6BA7" w:rsidP="00FC6BA7">
      <w:pPr>
        <w:ind w:right="-828"/>
        <w:rPr>
          <w:rStyle w:val="Pogrubienie"/>
          <w:rFonts w:ascii="Humnst777LtPL" w:hAnsi="Humnst777LtPL"/>
          <w:b w:val="0"/>
          <w:bCs w:val="0"/>
          <w:color w:val="000000"/>
        </w:rPr>
      </w:pPr>
    </w:p>
    <w:p w:rsidR="00FC6BA7" w:rsidRDefault="00C33877" w:rsidP="00C33877">
      <w:pPr>
        <w:spacing w:line="360" w:lineRule="auto"/>
        <w:ind w:firstLine="709"/>
        <w:jc w:val="both"/>
        <w:rPr>
          <w:rStyle w:val="Pogrubienie"/>
          <w:rFonts w:ascii="Humnst777LtPL" w:hAnsi="Humnst777LtPL"/>
          <w:i/>
        </w:rPr>
      </w:pPr>
      <w:r>
        <w:rPr>
          <w:rStyle w:val="Pogrubienie"/>
          <w:rFonts w:ascii="Humnst777LtPL" w:hAnsi="Humnst777LtPL"/>
          <w:color w:val="000000"/>
        </w:rPr>
        <w:t xml:space="preserve">Dnia </w:t>
      </w:r>
      <w:r w:rsidR="0021524D">
        <w:rPr>
          <w:rStyle w:val="Pogrubienie"/>
          <w:rFonts w:ascii="Humnst777LtPL" w:hAnsi="Humnst777LtPL"/>
          <w:color w:val="000000"/>
        </w:rPr>
        <w:t>3 listopada</w:t>
      </w:r>
      <w:r>
        <w:rPr>
          <w:rStyle w:val="Pogrubienie"/>
          <w:rFonts w:ascii="Humnst777LtPL" w:hAnsi="Humnst777LtPL"/>
          <w:color w:val="000000"/>
        </w:rPr>
        <w:t xml:space="preserve"> br. odbyło się posiedzenie</w:t>
      </w:r>
      <w:r w:rsidR="002E0F6D">
        <w:rPr>
          <w:rStyle w:val="Pogrubienie"/>
          <w:rFonts w:ascii="Humnst777LtPL" w:hAnsi="Humnst777LtPL"/>
          <w:color w:val="000000"/>
        </w:rPr>
        <w:t xml:space="preserve"> Komisji Konkursowej powołanej </w:t>
      </w:r>
      <w:r>
        <w:rPr>
          <w:rStyle w:val="Pogrubienie"/>
          <w:rFonts w:ascii="Humnst777LtPL" w:hAnsi="Humnst777LtPL"/>
          <w:color w:val="000000"/>
        </w:rPr>
        <w:t>w celu w</w:t>
      </w:r>
      <w:r w:rsidR="00FB3182">
        <w:rPr>
          <w:rStyle w:val="Pogrubienie"/>
          <w:rFonts w:ascii="Humnst777LtPL" w:hAnsi="Humnst777LtPL"/>
          <w:color w:val="000000"/>
        </w:rPr>
        <w:t>yłonienia studentów doktorantów</w:t>
      </w:r>
      <w:r>
        <w:rPr>
          <w:rStyle w:val="Pogrubienie"/>
          <w:rFonts w:ascii="Humnst777LtPL" w:hAnsi="Humnst777LtPL"/>
          <w:color w:val="000000"/>
        </w:rPr>
        <w:t>, którzy b</w:t>
      </w:r>
      <w:r w:rsidR="002E0F6D">
        <w:rPr>
          <w:rStyle w:val="Pogrubienie"/>
          <w:rFonts w:ascii="Humnst777LtPL" w:hAnsi="Humnst777LtPL"/>
          <w:color w:val="000000"/>
        </w:rPr>
        <w:t>ędą realizować pracę doktorską w ramach grantu</w:t>
      </w:r>
      <w:r>
        <w:rPr>
          <w:rStyle w:val="Pogrubienie"/>
          <w:rFonts w:ascii="Humnst777LtPL" w:hAnsi="Humnst777LtPL"/>
          <w:color w:val="000000"/>
        </w:rPr>
        <w:t xml:space="preserve"> nr </w:t>
      </w:r>
      <w:r w:rsidRPr="00C33877">
        <w:rPr>
          <w:rStyle w:val="Pogrubienie"/>
          <w:rFonts w:ascii="Humnst777LtPL" w:hAnsi="Humnst777LtPL"/>
        </w:rPr>
        <w:t xml:space="preserve">2019/35/B/NZ7/04342 </w:t>
      </w:r>
      <w:r>
        <w:rPr>
          <w:rStyle w:val="Pogrubienie"/>
          <w:rFonts w:ascii="Humnst777LtPL" w:hAnsi="Humnst777LtPL"/>
          <w:color w:val="000000"/>
        </w:rPr>
        <w:t xml:space="preserve">finansowanego przez Narodowe Centrum Nauki pt. </w:t>
      </w:r>
      <w:r w:rsidRPr="00C33877">
        <w:rPr>
          <w:rStyle w:val="Pogrubienie"/>
          <w:rFonts w:ascii="Humnst777LtPL" w:hAnsi="Humnst777LtPL"/>
          <w:i/>
        </w:rPr>
        <w:t>Indywidualna odpowiedź biologiczna guza w raku piersi na promieniowanie protonowe w zależności od czynników molekularnych i mikrośrodowiska.</w:t>
      </w:r>
    </w:p>
    <w:p w:rsidR="002E0F6D" w:rsidRDefault="002E0F6D" w:rsidP="00C33877">
      <w:pPr>
        <w:spacing w:line="360" w:lineRule="auto"/>
        <w:ind w:firstLine="709"/>
        <w:jc w:val="both"/>
        <w:rPr>
          <w:rStyle w:val="Pogrubienie"/>
          <w:rFonts w:ascii="Humnst777LtPL" w:hAnsi="Humnst777LtPL"/>
          <w:b w:val="0"/>
        </w:rPr>
      </w:pPr>
    </w:p>
    <w:p w:rsidR="00C33877" w:rsidRPr="00C871CD" w:rsidRDefault="00FB3182" w:rsidP="00C33877">
      <w:pPr>
        <w:spacing w:line="360" w:lineRule="auto"/>
        <w:ind w:firstLine="709"/>
        <w:jc w:val="both"/>
        <w:rPr>
          <w:rStyle w:val="Pogrubienie"/>
          <w:rFonts w:ascii="Humnst777LtPL" w:hAnsi="Humnst777LtPL"/>
          <w:i/>
        </w:rPr>
      </w:pPr>
      <w:r w:rsidRPr="00C871CD">
        <w:rPr>
          <w:rStyle w:val="Pogrubienie"/>
          <w:rFonts w:ascii="Humnst777LtPL" w:hAnsi="Humnst777LtPL"/>
        </w:rPr>
        <w:t>Decyzją Komisji na stano</w:t>
      </w:r>
      <w:r w:rsidR="00C871CD">
        <w:rPr>
          <w:rStyle w:val="Pogrubienie"/>
          <w:rFonts w:ascii="Humnst777LtPL" w:hAnsi="Humnst777LtPL"/>
        </w:rPr>
        <w:t>wisko nr 2 przyjęta została mgr</w:t>
      </w:r>
      <w:r w:rsidRPr="00C871CD">
        <w:rPr>
          <w:rStyle w:val="Pogrubienie"/>
          <w:rFonts w:ascii="Humnst777LtPL" w:hAnsi="Humnst777LtPL"/>
        </w:rPr>
        <w:t xml:space="preserve"> Marika Musielak.</w:t>
      </w:r>
      <w:r w:rsidR="003852A1">
        <w:rPr>
          <w:rStyle w:val="Pogrubienie"/>
          <w:rFonts w:ascii="Humnst777LtPL" w:hAnsi="Humnst777LtPL"/>
          <w:i/>
        </w:rPr>
        <w:t xml:space="preserve"> Na stanowiska 1 i 3 nie wpłynęła żadna oferta.</w:t>
      </w:r>
    </w:p>
    <w:p w:rsidR="00FB3182" w:rsidRDefault="00FB3182" w:rsidP="00C33877">
      <w:pPr>
        <w:spacing w:line="360" w:lineRule="auto"/>
        <w:ind w:firstLine="709"/>
        <w:jc w:val="both"/>
        <w:rPr>
          <w:rStyle w:val="Pogrubienie"/>
          <w:rFonts w:ascii="Humnst777LtPL" w:hAnsi="Humnst777LtPL"/>
          <w:i/>
          <w:color w:val="000000"/>
        </w:rPr>
      </w:pPr>
    </w:p>
    <w:p w:rsidR="00FB3182" w:rsidRDefault="00C871CD" w:rsidP="00DC51EC">
      <w:pPr>
        <w:spacing w:line="360" w:lineRule="auto"/>
        <w:jc w:val="both"/>
        <w:rPr>
          <w:rStyle w:val="Pogrubienie"/>
          <w:rFonts w:ascii="Humnst777LtPL" w:hAnsi="Humnst777LtPL"/>
          <w:color w:val="000000"/>
        </w:rPr>
      </w:pPr>
      <w:r>
        <w:rPr>
          <w:rStyle w:val="Pogrubienie"/>
          <w:rFonts w:ascii="Humnst777LtPL" w:hAnsi="Humnst777LtPL"/>
          <w:color w:val="000000"/>
        </w:rPr>
        <w:t>Przewodniczący Komisji</w:t>
      </w:r>
      <w:r>
        <w:rPr>
          <w:rStyle w:val="Pogrubienie"/>
          <w:rFonts w:ascii="Humnst777LtPL" w:hAnsi="Humnst777LtPL"/>
          <w:color w:val="000000"/>
        </w:rPr>
        <w:tab/>
      </w:r>
      <w:r>
        <w:rPr>
          <w:rStyle w:val="Pogrubienie"/>
          <w:rFonts w:ascii="Humnst777LtPL" w:hAnsi="Humnst777LtPL"/>
          <w:color w:val="000000"/>
        </w:rPr>
        <w:tab/>
      </w:r>
      <w:r>
        <w:rPr>
          <w:rStyle w:val="Pogrubienie"/>
          <w:rFonts w:ascii="Humnst777LtPL" w:hAnsi="Humnst777LtPL"/>
          <w:color w:val="000000"/>
        </w:rPr>
        <w:tab/>
      </w:r>
    </w:p>
    <w:p w:rsidR="00FB3182" w:rsidRDefault="00DC51EC" w:rsidP="00EA7ABF">
      <w:pPr>
        <w:spacing w:line="360" w:lineRule="auto"/>
        <w:ind w:firstLine="709"/>
        <w:jc w:val="both"/>
        <w:rPr>
          <w:rStyle w:val="Pogrubienie"/>
          <w:rFonts w:ascii="Humnst777LtPL" w:hAnsi="Humnst777LtPL"/>
          <w:color w:val="000000"/>
        </w:rPr>
      </w:pPr>
      <w:r>
        <w:rPr>
          <w:rStyle w:val="Pogrubienie"/>
          <w:rFonts w:ascii="Humnst777LtPL" w:hAnsi="Humnst777LtPL"/>
          <w:color w:val="000000"/>
        </w:rPr>
        <w:t>Kierownik Projektu</w:t>
      </w:r>
      <w:r>
        <w:rPr>
          <w:rStyle w:val="Pogrubienie"/>
          <w:rFonts w:ascii="Humnst777LtPL" w:hAnsi="Humnst777LtPL"/>
          <w:color w:val="000000"/>
        </w:rPr>
        <w:tab/>
      </w:r>
    </w:p>
    <w:p w:rsidR="00DC51EC" w:rsidRDefault="00DC51EC" w:rsidP="00EA7ABF">
      <w:pPr>
        <w:spacing w:line="360" w:lineRule="auto"/>
        <w:ind w:firstLine="709"/>
        <w:jc w:val="both"/>
        <w:rPr>
          <w:rStyle w:val="Pogrubienie"/>
          <w:rFonts w:ascii="Humnst777LtPL" w:hAnsi="Humnst777LtPL"/>
          <w:color w:val="000000"/>
        </w:rPr>
      </w:pPr>
      <w:r>
        <w:rPr>
          <w:rStyle w:val="Pogrubienie"/>
          <w:rFonts w:ascii="Humnst777LtPL" w:hAnsi="Humnst777LtPL"/>
          <w:color w:val="000000"/>
        </w:rPr>
        <w:t>Prof. dr hab. Julian Malicki</w:t>
      </w:r>
    </w:p>
    <w:p w:rsidR="00DC51EC" w:rsidRDefault="00DC51EC" w:rsidP="00C33877">
      <w:pPr>
        <w:spacing w:line="360" w:lineRule="auto"/>
        <w:ind w:firstLine="709"/>
        <w:jc w:val="both"/>
        <w:rPr>
          <w:rStyle w:val="Pogrubienie"/>
          <w:rFonts w:ascii="Humnst777LtPL" w:hAnsi="Humnst777LtPL"/>
          <w:color w:val="000000"/>
        </w:rPr>
      </w:pPr>
    </w:p>
    <w:p w:rsidR="00DC51EC" w:rsidRDefault="00DC51EC" w:rsidP="00C33877">
      <w:pPr>
        <w:spacing w:line="360" w:lineRule="auto"/>
        <w:ind w:firstLine="709"/>
        <w:jc w:val="both"/>
        <w:rPr>
          <w:rStyle w:val="Pogrubienie"/>
          <w:rFonts w:ascii="Humnst777LtPL" w:hAnsi="Humnst777LtPL"/>
          <w:color w:val="000000"/>
        </w:rPr>
      </w:pPr>
    </w:p>
    <w:p w:rsidR="00DC51EC" w:rsidRDefault="00DC51EC" w:rsidP="00DC51EC">
      <w:pPr>
        <w:spacing w:line="360" w:lineRule="auto"/>
        <w:jc w:val="both"/>
        <w:rPr>
          <w:rStyle w:val="Pogrubienie"/>
          <w:rFonts w:ascii="Humnst777LtPL" w:hAnsi="Humnst777LtPL"/>
          <w:color w:val="000000"/>
        </w:rPr>
      </w:pPr>
      <w:r>
        <w:rPr>
          <w:rStyle w:val="Pogrubienie"/>
          <w:rFonts w:ascii="Humnst777LtPL" w:hAnsi="Humnst777LtPL"/>
          <w:color w:val="000000"/>
        </w:rPr>
        <w:t>Członkowie Komisji</w:t>
      </w:r>
    </w:p>
    <w:p w:rsidR="00EA7ABF" w:rsidRDefault="00DC51EC" w:rsidP="00DC51EC">
      <w:pPr>
        <w:spacing w:line="360" w:lineRule="auto"/>
        <w:jc w:val="both"/>
        <w:rPr>
          <w:rStyle w:val="Pogrubienie"/>
          <w:rFonts w:ascii="Humnst777LtPL" w:hAnsi="Humnst777LtPL"/>
          <w:color w:val="000000"/>
        </w:rPr>
      </w:pPr>
      <w:r>
        <w:rPr>
          <w:rStyle w:val="Pogrubienie"/>
          <w:rFonts w:ascii="Humnst777LtPL" w:hAnsi="Humnst777LtPL"/>
          <w:color w:val="000000"/>
        </w:rPr>
        <w:tab/>
        <w:t>Dr hab. Wiktoria Suchorska</w:t>
      </w:r>
      <w:r w:rsidR="00EA7ABF">
        <w:rPr>
          <w:rStyle w:val="Pogrubienie"/>
          <w:rFonts w:ascii="Humnst777LtPL" w:hAnsi="Humnst777LtPL"/>
          <w:color w:val="000000"/>
        </w:rPr>
        <w:t xml:space="preserve"> </w:t>
      </w:r>
    </w:p>
    <w:p w:rsidR="00DC51EC" w:rsidRDefault="00DC51EC" w:rsidP="00DC51EC">
      <w:pPr>
        <w:spacing w:line="360" w:lineRule="auto"/>
        <w:jc w:val="both"/>
        <w:rPr>
          <w:rStyle w:val="Pogrubienie"/>
          <w:rFonts w:ascii="Humnst777LtPL" w:hAnsi="Humnst777LtPL"/>
          <w:color w:val="000000"/>
        </w:rPr>
      </w:pPr>
      <w:r>
        <w:rPr>
          <w:rStyle w:val="Pogrubienie"/>
          <w:rFonts w:ascii="Humnst777LtPL" w:hAnsi="Humnst777LtPL"/>
          <w:color w:val="000000"/>
        </w:rPr>
        <w:tab/>
        <w:t>Dr Magdalena Fundowicz</w:t>
      </w:r>
    </w:p>
    <w:p w:rsidR="00DC51EC" w:rsidRDefault="00DC51EC" w:rsidP="00DC51EC">
      <w:pPr>
        <w:spacing w:line="360" w:lineRule="auto"/>
        <w:ind w:firstLine="709"/>
        <w:jc w:val="both"/>
        <w:rPr>
          <w:rStyle w:val="Pogrubienie"/>
          <w:rFonts w:ascii="Humnst777LtPL" w:hAnsi="Humnst777LtPL"/>
          <w:color w:val="000000"/>
        </w:rPr>
      </w:pPr>
      <w:r>
        <w:rPr>
          <w:rStyle w:val="Pogrubienie"/>
          <w:rFonts w:ascii="Humnst777LtPL" w:hAnsi="Humnst777LtPL"/>
          <w:color w:val="000000"/>
        </w:rPr>
        <w:t>Mgr Marta Kruszyna-Mochalska</w:t>
      </w:r>
    </w:p>
    <w:p w:rsidR="00DC51EC" w:rsidRPr="00C33877" w:rsidRDefault="00DC51EC" w:rsidP="00C33877">
      <w:pPr>
        <w:spacing w:line="360" w:lineRule="auto"/>
        <w:ind w:firstLine="709"/>
        <w:jc w:val="both"/>
        <w:rPr>
          <w:rStyle w:val="Pogrubienie"/>
          <w:rFonts w:ascii="Humnst777LtPL" w:hAnsi="Humnst777LtPL"/>
          <w:color w:val="000000"/>
        </w:rPr>
      </w:pPr>
      <w:r>
        <w:rPr>
          <w:rStyle w:val="Pogrubienie"/>
          <w:rFonts w:ascii="Humnst777LtPL" w:hAnsi="Humnst777LtPL"/>
          <w:color w:val="000000"/>
        </w:rPr>
        <w:t>Mgr Dorota Zwierzcho</w:t>
      </w:r>
      <w:r w:rsidR="00EA7ABF">
        <w:rPr>
          <w:rStyle w:val="Pogrubienie"/>
          <w:rFonts w:ascii="Humnst777LtPL" w:hAnsi="Humnst777LtPL"/>
          <w:color w:val="000000"/>
        </w:rPr>
        <w:t>w</w:t>
      </w:r>
      <w:r>
        <w:rPr>
          <w:rStyle w:val="Pogrubienie"/>
          <w:rFonts w:ascii="Humnst777LtPL" w:hAnsi="Humnst777LtPL"/>
          <w:color w:val="000000"/>
        </w:rPr>
        <w:t>ska</w:t>
      </w:r>
    </w:p>
    <w:sectPr w:rsidR="00DC51EC" w:rsidRPr="00C33877" w:rsidSect="00FF1C96">
      <w:footerReference w:type="even" r:id="rId8"/>
      <w:pgSz w:w="11906" w:h="16838" w:code="9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95CA5" w:rsidRDefault="00995CA5" w:rsidP="002F4FEA">
      <w:r>
        <w:separator/>
      </w:r>
    </w:p>
  </w:endnote>
  <w:endnote w:type="continuationSeparator" w:id="0">
    <w:p w:rsidR="00995CA5" w:rsidRDefault="00995CA5" w:rsidP="002F4FE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umnst777LtPL">
    <w:altName w:val="Courier New"/>
    <w:charset w:val="EE"/>
    <w:family w:val="auto"/>
    <w:pitch w:val="variable"/>
    <w:sig w:usb0="00000001" w:usb1="00000000" w:usb2="00000000" w:usb3="00000000" w:csb0="00000003" w:csb1="00000000"/>
  </w:font>
  <w:font w:name="Humnst777EU">
    <w:altName w:val="Times New Roman"/>
    <w:charset w:val="EE"/>
    <w:family w:val="auto"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12822" w:rsidRDefault="00F36C07" w:rsidP="00512822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512822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512822" w:rsidRDefault="00512822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95CA5" w:rsidRDefault="00995CA5" w:rsidP="002F4FEA">
      <w:r>
        <w:separator/>
      </w:r>
    </w:p>
  </w:footnote>
  <w:footnote w:type="continuationSeparator" w:id="0">
    <w:p w:rsidR="00995CA5" w:rsidRDefault="00995CA5" w:rsidP="002F4FE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854130"/>
    <w:multiLevelType w:val="hybridMultilevel"/>
    <w:tmpl w:val="ED14DAB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337FF2"/>
    <w:multiLevelType w:val="hybridMultilevel"/>
    <w:tmpl w:val="51E401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D46604E"/>
    <w:multiLevelType w:val="hybridMultilevel"/>
    <w:tmpl w:val="99921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7EAA177B"/>
    <w:multiLevelType w:val="hybridMultilevel"/>
    <w:tmpl w:val="A6A225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stylePaneFormatFilter w:val="3F01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c0MbA0NrYwsTS1MDBW0lEKTi0uzszPAykwrAUA0kZoaCwAAAA="/>
  </w:docVars>
  <w:rsids>
    <w:rsidRoot w:val="00FF1C96"/>
    <w:rsid w:val="000015D9"/>
    <w:rsid w:val="00011702"/>
    <w:rsid w:val="00023F4E"/>
    <w:rsid w:val="00067033"/>
    <w:rsid w:val="000A2F67"/>
    <w:rsid w:val="000A3628"/>
    <w:rsid w:val="000B55F3"/>
    <w:rsid w:val="000F1D96"/>
    <w:rsid w:val="00166D84"/>
    <w:rsid w:val="00181338"/>
    <w:rsid w:val="001843AD"/>
    <w:rsid w:val="00194262"/>
    <w:rsid w:val="001955FA"/>
    <w:rsid w:val="001B7E05"/>
    <w:rsid w:val="001D6DF7"/>
    <w:rsid w:val="00205284"/>
    <w:rsid w:val="002115D8"/>
    <w:rsid w:val="002120B7"/>
    <w:rsid w:val="0021524D"/>
    <w:rsid w:val="002225B3"/>
    <w:rsid w:val="0022264B"/>
    <w:rsid w:val="002378F0"/>
    <w:rsid w:val="002807D8"/>
    <w:rsid w:val="00297C4A"/>
    <w:rsid w:val="002A7D20"/>
    <w:rsid w:val="002B1AF0"/>
    <w:rsid w:val="002E0F6D"/>
    <w:rsid w:val="002E1150"/>
    <w:rsid w:val="002E13A7"/>
    <w:rsid w:val="002F1D6C"/>
    <w:rsid w:val="002F4FEA"/>
    <w:rsid w:val="002F5206"/>
    <w:rsid w:val="002F6034"/>
    <w:rsid w:val="00361DA7"/>
    <w:rsid w:val="00382656"/>
    <w:rsid w:val="003852A1"/>
    <w:rsid w:val="0039659F"/>
    <w:rsid w:val="00397374"/>
    <w:rsid w:val="003A7A1C"/>
    <w:rsid w:val="003D6DA0"/>
    <w:rsid w:val="003F459B"/>
    <w:rsid w:val="004305EC"/>
    <w:rsid w:val="00437126"/>
    <w:rsid w:val="00447CB6"/>
    <w:rsid w:val="0045236A"/>
    <w:rsid w:val="00462318"/>
    <w:rsid w:val="00490165"/>
    <w:rsid w:val="004A3F91"/>
    <w:rsid w:val="004D3DEB"/>
    <w:rsid w:val="004D6539"/>
    <w:rsid w:val="004E14AE"/>
    <w:rsid w:val="004F7F89"/>
    <w:rsid w:val="00512822"/>
    <w:rsid w:val="005159EE"/>
    <w:rsid w:val="0052242A"/>
    <w:rsid w:val="00527470"/>
    <w:rsid w:val="0059004B"/>
    <w:rsid w:val="005B03FE"/>
    <w:rsid w:val="005E2236"/>
    <w:rsid w:val="00606D9A"/>
    <w:rsid w:val="00616803"/>
    <w:rsid w:val="006354C0"/>
    <w:rsid w:val="00674EE4"/>
    <w:rsid w:val="00682889"/>
    <w:rsid w:val="006B1934"/>
    <w:rsid w:val="006B2D9D"/>
    <w:rsid w:val="006C1D65"/>
    <w:rsid w:val="006C6F9E"/>
    <w:rsid w:val="00774B86"/>
    <w:rsid w:val="00790CB1"/>
    <w:rsid w:val="007C591E"/>
    <w:rsid w:val="007D4071"/>
    <w:rsid w:val="007D4391"/>
    <w:rsid w:val="007D469A"/>
    <w:rsid w:val="007F1B23"/>
    <w:rsid w:val="007F46C0"/>
    <w:rsid w:val="00877737"/>
    <w:rsid w:val="00884C56"/>
    <w:rsid w:val="00887815"/>
    <w:rsid w:val="008A28B7"/>
    <w:rsid w:val="008B229B"/>
    <w:rsid w:val="008C567A"/>
    <w:rsid w:val="008E2654"/>
    <w:rsid w:val="008F41B0"/>
    <w:rsid w:val="008F6504"/>
    <w:rsid w:val="009104A7"/>
    <w:rsid w:val="0091589A"/>
    <w:rsid w:val="009273D3"/>
    <w:rsid w:val="00935451"/>
    <w:rsid w:val="00941031"/>
    <w:rsid w:val="00995CA5"/>
    <w:rsid w:val="009A4C3F"/>
    <w:rsid w:val="009C1BB2"/>
    <w:rsid w:val="009E3CEA"/>
    <w:rsid w:val="00A6441C"/>
    <w:rsid w:val="00A81DA1"/>
    <w:rsid w:val="00A95ECA"/>
    <w:rsid w:val="00AA11EC"/>
    <w:rsid w:val="00AC03F7"/>
    <w:rsid w:val="00AD497C"/>
    <w:rsid w:val="00B14A4C"/>
    <w:rsid w:val="00B214F5"/>
    <w:rsid w:val="00BE496F"/>
    <w:rsid w:val="00C02243"/>
    <w:rsid w:val="00C04534"/>
    <w:rsid w:val="00C263DB"/>
    <w:rsid w:val="00C33877"/>
    <w:rsid w:val="00C35E9C"/>
    <w:rsid w:val="00C46A74"/>
    <w:rsid w:val="00C47358"/>
    <w:rsid w:val="00C5437F"/>
    <w:rsid w:val="00C67F79"/>
    <w:rsid w:val="00C76B67"/>
    <w:rsid w:val="00C82083"/>
    <w:rsid w:val="00C871CD"/>
    <w:rsid w:val="00C937F5"/>
    <w:rsid w:val="00CC1B59"/>
    <w:rsid w:val="00CC5DE8"/>
    <w:rsid w:val="00CD2A70"/>
    <w:rsid w:val="00CD729C"/>
    <w:rsid w:val="00D05908"/>
    <w:rsid w:val="00D800F5"/>
    <w:rsid w:val="00D82F1E"/>
    <w:rsid w:val="00D9783D"/>
    <w:rsid w:val="00DC12A3"/>
    <w:rsid w:val="00DC51EC"/>
    <w:rsid w:val="00DC66D1"/>
    <w:rsid w:val="00DD0B0A"/>
    <w:rsid w:val="00DD52FD"/>
    <w:rsid w:val="00DE28D1"/>
    <w:rsid w:val="00E55C02"/>
    <w:rsid w:val="00E70B65"/>
    <w:rsid w:val="00EA5553"/>
    <w:rsid w:val="00EA7ABF"/>
    <w:rsid w:val="00EB4B7F"/>
    <w:rsid w:val="00EC7E8C"/>
    <w:rsid w:val="00F36C07"/>
    <w:rsid w:val="00FA2990"/>
    <w:rsid w:val="00FA3557"/>
    <w:rsid w:val="00FA539A"/>
    <w:rsid w:val="00FA594B"/>
    <w:rsid w:val="00FB3182"/>
    <w:rsid w:val="00FC6BA7"/>
    <w:rsid w:val="00FD78BB"/>
    <w:rsid w:val="00FE5781"/>
    <w:rsid w:val="00FF008F"/>
    <w:rsid w:val="00FF1C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14A4C"/>
    <w:rPr>
      <w:sz w:val="24"/>
      <w:szCs w:val="24"/>
    </w:rPr>
  </w:style>
  <w:style w:type="paragraph" w:styleId="Nagwek2">
    <w:name w:val="heading 2"/>
    <w:basedOn w:val="Normalny"/>
    <w:next w:val="Normalny"/>
    <w:qFormat/>
    <w:rsid w:val="00B214F5"/>
    <w:pPr>
      <w:keepNext/>
      <w:outlineLvl w:val="1"/>
    </w:pPr>
    <w:rPr>
      <w:rFonts w:ascii="Arial" w:eastAsia="Arial Unicode MS" w:hAnsi="Arial"/>
      <w:b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semiHidden/>
    <w:rsid w:val="00205284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1D6DF7"/>
    <w:rPr>
      <w:rFonts w:ascii="Humnst777LtPL" w:hAnsi="Humnst777LtPL"/>
      <w:szCs w:val="20"/>
    </w:rPr>
  </w:style>
  <w:style w:type="paragraph" w:styleId="Akapitzlist">
    <w:name w:val="List Paragraph"/>
    <w:basedOn w:val="Normalny"/>
    <w:uiPriority w:val="34"/>
    <w:qFormat/>
    <w:rsid w:val="00C5437F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rsid w:val="002F4FEA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F4FEA"/>
  </w:style>
  <w:style w:type="character" w:styleId="Odwoanieprzypisukocowego">
    <w:name w:val="endnote reference"/>
    <w:basedOn w:val="Domylnaczcionkaakapitu"/>
    <w:rsid w:val="002F4FEA"/>
    <w:rPr>
      <w:vertAlign w:val="superscript"/>
    </w:rPr>
  </w:style>
  <w:style w:type="paragraph" w:styleId="Stopka">
    <w:name w:val="footer"/>
    <w:basedOn w:val="Normalny"/>
    <w:link w:val="StopkaZnak"/>
    <w:rsid w:val="00512822"/>
    <w:pPr>
      <w:tabs>
        <w:tab w:val="center" w:pos="4153"/>
        <w:tab w:val="right" w:pos="8306"/>
      </w:tabs>
    </w:pPr>
  </w:style>
  <w:style w:type="character" w:customStyle="1" w:styleId="StopkaZnak">
    <w:name w:val="Stopka Znak"/>
    <w:basedOn w:val="Domylnaczcionkaakapitu"/>
    <w:link w:val="Stopka"/>
    <w:rsid w:val="00512822"/>
    <w:rPr>
      <w:sz w:val="24"/>
      <w:szCs w:val="24"/>
    </w:rPr>
  </w:style>
  <w:style w:type="character" w:styleId="Numerstrony">
    <w:name w:val="page number"/>
    <w:basedOn w:val="Domylnaczcionkaakapitu"/>
    <w:rsid w:val="00512822"/>
  </w:style>
  <w:style w:type="paragraph" w:styleId="Nagwek">
    <w:name w:val="header"/>
    <w:basedOn w:val="Normalny"/>
    <w:link w:val="NagwekZnak"/>
    <w:rsid w:val="00C0453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C04534"/>
    <w:rPr>
      <w:sz w:val="24"/>
      <w:szCs w:val="24"/>
    </w:rPr>
  </w:style>
  <w:style w:type="character" w:customStyle="1" w:styleId="apple-converted-space">
    <w:name w:val="apple-converted-space"/>
    <w:basedOn w:val="Domylnaczcionkaakapitu"/>
    <w:rsid w:val="002F5206"/>
  </w:style>
  <w:style w:type="character" w:styleId="Hipercze">
    <w:name w:val="Hyperlink"/>
    <w:basedOn w:val="Domylnaczcionkaakapitu"/>
    <w:uiPriority w:val="99"/>
    <w:unhideWhenUsed/>
    <w:rsid w:val="002F1D6C"/>
    <w:rPr>
      <w:color w:val="0000FF" w:themeColor="hyperlink"/>
      <w:u w:val="single"/>
    </w:rPr>
  </w:style>
  <w:style w:type="character" w:customStyle="1" w:styleId="object">
    <w:name w:val="object"/>
    <w:basedOn w:val="Domylnaczcionkaakapitu"/>
    <w:rsid w:val="002F1D6C"/>
  </w:style>
  <w:style w:type="character" w:styleId="Pogrubienie">
    <w:name w:val="Strong"/>
    <w:basedOn w:val="Domylnaczcionkaakapitu"/>
    <w:uiPriority w:val="22"/>
    <w:qFormat/>
    <w:rsid w:val="00FC6BA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14A4C"/>
    <w:rPr>
      <w:sz w:val="24"/>
      <w:szCs w:val="24"/>
    </w:rPr>
  </w:style>
  <w:style w:type="paragraph" w:styleId="Nagwek2">
    <w:name w:val="heading 2"/>
    <w:basedOn w:val="Normalny"/>
    <w:next w:val="Normalny"/>
    <w:qFormat/>
    <w:rsid w:val="00B214F5"/>
    <w:pPr>
      <w:keepNext/>
      <w:outlineLvl w:val="1"/>
    </w:pPr>
    <w:rPr>
      <w:rFonts w:ascii="Arial" w:eastAsia="Arial Unicode MS" w:hAnsi="Arial"/>
      <w:b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semiHidden/>
    <w:rsid w:val="00205284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1D6DF7"/>
    <w:rPr>
      <w:rFonts w:ascii="Humnst777LtPL" w:hAnsi="Humnst777LtPL"/>
      <w:szCs w:val="20"/>
    </w:rPr>
  </w:style>
  <w:style w:type="paragraph" w:styleId="Akapitzlist">
    <w:name w:val="List Paragraph"/>
    <w:basedOn w:val="Normalny"/>
    <w:uiPriority w:val="34"/>
    <w:qFormat/>
    <w:rsid w:val="00C5437F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rsid w:val="002F4FEA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F4FEA"/>
  </w:style>
  <w:style w:type="character" w:styleId="Odwoanieprzypisukocowego">
    <w:name w:val="endnote reference"/>
    <w:basedOn w:val="Domylnaczcionkaakapitu"/>
    <w:rsid w:val="002F4FEA"/>
    <w:rPr>
      <w:vertAlign w:val="superscript"/>
    </w:rPr>
  </w:style>
  <w:style w:type="paragraph" w:styleId="Stopka">
    <w:name w:val="footer"/>
    <w:basedOn w:val="Normalny"/>
    <w:link w:val="StopkaZnak"/>
    <w:rsid w:val="00512822"/>
    <w:pPr>
      <w:tabs>
        <w:tab w:val="center" w:pos="4153"/>
        <w:tab w:val="right" w:pos="8306"/>
      </w:tabs>
    </w:pPr>
  </w:style>
  <w:style w:type="character" w:customStyle="1" w:styleId="StopkaZnak">
    <w:name w:val="Stopka Znak"/>
    <w:basedOn w:val="Domylnaczcionkaakapitu"/>
    <w:link w:val="Stopka"/>
    <w:rsid w:val="00512822"/>
    <w:rPr>
      <w:sz w:val="24"/>
      <w:szCs w:val="24"/>
    </w:rPr>
  </w:style>
  <w:style w:type="character" w:styleId="Numerstrony">
    <w:name w:val="page number"/>
    <w:basedOn w:val="Domylnaczcionkaakapitu"/>
    <w:rsid w:val="00512822"/>
  </w:style>
  <w:style w:type="paragraph" w:styleId="Nagwek">
    <w:name w:val="header"/>
    <w:basedOn w:val="Normalny"/>
    <w:link w:val="NagwekZnak"/>
    <w:rsid w:val="00C0453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C04534"/>
    <w:rPr>
      <w:sz w:val="24"/>
      <w:szCs w:val="24"/>
    </w:rPr>
  </w:style>
  <w:style w:type="character" w:customStyle="1" w:styleId="apple-converted-space">
    <w:name w:val="apple-converted-space"/>
    <w:basedOn w:val="Domylnaczcionkaakapitu"/>
    <w:rsid w:val="002F5206"/>
  </w:style>
  <w:style w:type="character" w:styleId="Hipercze">
    <w:name w:val="Hyperlink"/>
    <w:basedOn w:val="Domylnaczcionkaakapitu"/>
    <w:uiPriority w:val="99"/>
    <w:unhideWhenUsed/>
    <w:rsid w:val="002F1D6C"/>
    <w:rPr>
      <w:color w:val="0000FF" w:themeColor="hyperlink"/>
      <w:u w:val="single"/>
    </w:rPr>
  </w:style>
  <w:style w:type="character" w:customStyle="1" w:styleId="object">
    <w:name w:val="object"/>
    <w:basedOn w:val="Domylnaczcionkaakapitu"/>
    <w:rsid w:val="002F1D6C"/>
  </w:style>
  <w:style w:type="character" w:styleId="Pogrubienie">
    <w:name w:val="Strong"/>
    <w:basedOn w:val="Domylnaczcionkaakapitu"/>
    <w:uiPriority w:val="22"/>
    <w:qFormat/>
    <w:rsid w:val="00FC6BA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09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1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6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5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1028</Characters>
  <Application>Microsoft Office Word</Application>
  <DocSecurity>4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niwersytet Medyczny im</vt:lpstr>
    </vt:vector>
  </TitlesOfParts>
  <Company>WCO</Company>
  <LinksUpToDate>false</LinksUpToDate>
  <CharactersWithSpaces>11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wersytet Medyczny im</dc:title>
  <dc:creator>AM</dc:creator>
  <cp:lastModifiedBy>p011663</cp:lastModifiedBy>
  <cp:revision>2</cp:revision>
  <cp:lastPrinted>2020-11-03T08:26:00Z</cp:lastPrinted>
  <dcterms:created xsi:type="dcterms:W3CDTF">2020-11-05T11:05:00Z</dcterms:created>
  <dcterms:modified xsi:type="dcterms:W3CDTF">2020-11-05T11:05:00Z</dcterms:modified>
</cp:coreProperties>
</file>